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41C1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1C1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41C1B" w:rsidRPr="00441C1B" w:rsidRDefault="00441C1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1C1B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pport the manuscript should be accepted for publication.</w:t>
      </w:r>
    </w:p>
    <w:p w:rsidR="009344FF" w:rsidRPr="00441C1B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41C1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1C1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41C1B" w:rsidRPr="00441C1B" w:rsidRDefault="00441C1B" w:rsidP="00441C1B">
      <w:pPr>
        <w:pStyle w:val="NoSpacing"/>
        <w:rPr>
          <w:rFonts w:ascii="Arial" w:hAnsi="Arial" w:cs="Arial"/>
          <w:b/>
          <w:bCs/>
          <w:sz w:val="20"/>
          <w:szCs w:val="20"/>
          <w:lang w:val="it-IT"/>
        </w:rPr>
      </w:pPr>
      <w:r w:rsidRPr="00441C1B">
        <w:rPr>
          <w:rFonts w:ascii="Arial" w:hAnsi="Arial" w:cs="Arial"/>
          <w:bCs/>
          <w:sz w:val="20"/>
          <w:szCs w:val="20"/>
          <w:lang w:val="it-IT"/>
        </w:rPr>
        <w:t>Dr. Foluso O. Osunsanmi</w:t>
      </w:r>
      <w:r w:rsidRPr="00441C1B">
        <w:rPr>
          <w:rFonts w:ascii="Arial" w:hAnsi="Arial" w:cs="Arial"/>
          <w:b/>
          <w:bCs/>
          <w:sz w:val="20"/>
          <w:szCs w:val="20"/>
          <w:lang w:val="it-IT"/>
        </w:rPr>
        <w:t xml:space="preserve">, </w:t>
      </w:r>
      <w:r w:rsidRPr="00441C1B">
        <w:rPr>
          <w:rFonts w:ascii="Arial" w:hAnsi="Arial" w:cs="Arial"/>
          <w:bCs/>
          <w:sz w:val="20"/>
          <w:szCs w:val="20"/>
          <w:lang w:val="it-IT"/>
        </w:rPr>
        <w:t>University of Zululand, South Africa</w:t>
      </w:r>
    </w:p>
    <w:p w:rsidR="00441C1B" w:rsidRPr="00441C1B" w:rsidRDefault="00441C1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41C1B" w:rsidRPr="00441C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zMDEwNDCwNDAyNjFS0lEKTi0uzszPAykwrAUAm0dCPywAAAA="/>
  </w:docVars>
  <w:rsids>
    <w:rsidRoot w:val="00A72896"/>
    <w:rsid w:val="002C0B2C"/>
    <w:rsid w:val="00441C1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56869"/>
  <w15:docId w15:val="{CFC50121-CF00-480F-A503-F658AD822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1C1B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4T08:14:00Z</dcterms:modified>
</cp:coreProperties>
</file>